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NetImpact Strategies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Falls Church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NetImpact Strategie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NetImpact Strategies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NetImpact Strategies and </w:t>
      </w:r>
      <w:r w:rsidR="00275828">
        <w:t xml:space="preserve">the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